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Position in Germany Munich</w:t>
      </w:r>
    </w:p>
    <w:bookmarkEnd w:id="20"/>
    <w:p>
      <w:pPr>
        <w:pStyle w:val="BodyText"/>
      </w:pPr>
      <w:r>
        <w:t xml:space="preserve">Date:</w:t>
      </w:r>
      <w:r>
        <w:t xml:space="preserve"> </w:t>
      </w:r>
      <w:r>
        <w:t xml:space="preserve">October 26, 2023</w:t>
      </w:r>
      <w:r>
        <w:br/>
      </w:r>
      <w:r>
        <w:t xml:space="preserve">Application Reference:</w:t>
      </w:r>
      <w:r>
        <w:t xml:space="preserve"> </w:t>
      </w:r>
      <w:r>
        <w:t xml:space="preserve">TEL-INT-MUN-087</w:t>
      </w:r>
    </w:p>
    <w:p>
      <w:pPr>
        <w:pStyle w:val="BodyText"/>
      </w:pPr>
      <w:r>
        <w:rPr>
          <w:bCs/>
          <w:b/>
        </w:rPr>
        <w:t xml:space="preserve">Hiring Manager</w:t>
      </w:r>
      <w:r>
        <w:br/>
      </w:r>
      <w:r>
        <w:t xml:space="preserve">Deutsche Telekom AG</w:t>
      </w:r>
      <w:r>
        <w:br/>
      </w:r>
      <w:r>
        <w:t xml:space="preserve">Am Hauptbahnhof 1</w:t>
      </w:r>
      <w:r>
        <w:br/>
      </w:r>
      <w:r>
        <w:t xml:space="preserve">80335 Munich, Germany</w:t>
      </w:r>
    </w:p>
    <w:bookmarkStart w:id="22" w:name="dear-hiring-committee"/>
    <w:p>
      <w:pPr>
        <w:pStyle w:val="Heading2"/>
      </w:pPr>
      <w:r>
        <w:t xml:space="preserve">Dear Hiring Committee,</w:t>
      </w:r>
    </w:p>
    <w:p>
      <w:pPr>
        <w:pStyle w:val="FirstParagraph"/>
      </w:pPr>
      <w:r>
        <w:t xml:space="preserve">I am writing to express my enthusiastic interest in the Telecommunication Engineer Internship position at Deutsche Telekom AG in Munich, as advertised on your company career portal. As a final-year undergraduate student pursuing a Bachelor of Science in Electrical Engineering with specialization in Telecommunications at Technical University of Munich (TUM), I have meticulously aligned my academic journey and technical skills to contribute meaningfully to your innovative projects while embracing the dynamic professional environment of Germany Munich. This</w:t>
      </w:r>
      <w:r>
        <w:t xml:space="preserve"> </w:t>
      </w:r>
      <w:r>
        <w:rPr>
          <w:bCs/>
          <w:b/>
        </w:rPr>
        <w:t xml:space="preserve">Internship Application Letter</w:t>
      </w:r>
      <w:r>
        <w:t xml:space="preserve"> </w:t>
      </w:r>
      <w:r>
        <w:t xml:space="preserve">represents not merely an application, but a profound commitment to joining Europe's telecommunications leader in its mission to shape the future of connectivity.</w:t>
      </w:r>
    </w:p>
    <w:p>
      <w:pPr>
        <w:pStyle w:val="BodyText"/>
      </w:pPr>
      <w:r>
        <w:t xml:space="preserve">My academic foundation at TUM has equipped me with rigorous theoretical knowledge and hands-on expertise directly relevant to your requirements. Courses such as</w:t>
      </w:r>
      <w:r>
        <w:t xml:space="preserve"> </w:t>
      </w:r>
      <w:r>
        <w:rPr>
          <w:iCs/>
          <w:i/>
        </w:rPr>
        <w:t xml:space="preserve">Optical Fiber Communications</w:t>
      </w:r>
      <w:r>
        <w:t xml:space="preserve">,</w:t>
      </w:r>
      <w:r>
        <w:t xml:space="preserve"> </w:t>
      </w:r>
      <w:r>
        <w:rPr>
          <w:iCs/>
          <w:i/>
        </w:rPr>
        <w:t xml:space="preserve">5G Network Architecture</w:t>
      </w:r>
      <w:r>
        <w:t xml:space="preserve">, and</w:t>
      </w:r>
      <w:r>
        <w:t xml:space="preserve"> </w:t>
      </w:r>
      <w:r>
        <w:rPr>
          <w:iCs/>
          <w:i/>
        </w:rPr>
        <w:t xml:space="preserve">Wireless Sensor Networks</w:t>
      </w:r>
      <w:r>
        <w:t xml:space="preserve"> </w:t>
      </w:r>
      <w:r>
        <w:t xml:space="preserve">have provided me with a deep understanding of modern telecommunication systems. In my recent capstone project, I designed a low-latency 5G network simulator using MATLAB and NS-3, which reduced packet loss by 28% in high-density urban environments – a solution directly applicable to Munich's smart city initiatives. Furthermore, I earned certification in Cisco Networking Academy (CCNA) and completed an intensive workshop on Ericsson Radio Access Network (RAN) configuration at the Munich Innovation Center, where I collaborated with engineers on small-scale network optimization tasks.</w:t>
      </w:r>
    </w:p>
    <w:p>
      <w:pPr>
        <w:pStyle w:val="BodyText"/>
      </w:pPr>
      <w:r>
        <w:t xml:space="preserve">What particularly draws me to this opportunity is Deutsche Telekom's pioneering role in Germany's digital infrastructure transformation. Munich, as a global hub for technology and innovation, offers an unparalleled ecosystem where my technical skills can thrive within the context of European connectivity standards. The city's strategic position – home to major tech headquarters like Siemens Mobility and BMW iFactory – creates a vibrant environment for learning about cross-industry telecommunication integration. I am especially inspired by your "Digital Factory" initiative in Munich, which pioneers AI-driven network management solutions; I am eager to contribute my machine learning skills (gained through Python-based network traffic analysis projects) to such cutting-edge work.</w:t>
      </w:r>
    </w:p>
    <w:p>
      <w:pPr>
        <w:pStyle w:val="BodyText"/>
      </w:pPr>
      <w:r>
        <w:t xml:space="preserve">My German language proficiency further prepares me for seamless integration into your Munich team. Having completed advanced B2-level German coursework at TUM and maintained daily practice through local community engagement, I comfortably navigate professional environments in both English and German. During my Erasmus+ exchange semester at Hochschule München, I collaborated with international teams on a campus-wide Wi-Fi optimization project – a testament to my ability to thrive in Germany Munich's multicultural workspaces. This experience also reinforced my understanding of European regulatory frameworks (including GDPR and the EU Electronic Communications Code), which are critical for telecommunication operations.</w:t>
      </w:r>
    </w:p>
    <w:p>
      <w:pPr>
        <w:pStyle w:val="BodyText"/>
      </w:pPr>
      <w:r>
        <w:t xml:space="preserve">Beyond technical competencies, I bring a proactive mindset cultivated through leadership roles. As Vice President of TUM's IEEE Student Branch, I organized the "Future Networks Symposium" where we hosted 30+ industry experts from Deutsche Telekom and Nokia – developing my skills in stakeholder engagement and event coordination. My volunteer work with Tech4Good Munich exposed me to real-world telecommunication challenges in underserved communities, sharpening my problem-solving approach for practical network deployment scenarios. I am particularly adept at translating complex technical concepts into actionable insights, as demonstrated when I presented a 3GPP standard compliance analysis to senior faculty that influenced our department's curriculum updates.</w:t>
      </w:r>
    </w:p>
    <w:p>
      <w:pPr>
        <w:pStyle w:val="BodyText"/>
      </w:pPr>
      <w:r>
        <w:t xml:space="preserve">I understand that this</w:t>
      </w:r>
      <w:r>
        <w:t xml:space="preserve"> </w:t>
      </w:r>
      <w:r>
        <w:rPr>
          <w:bCs/>
          <w:b/>
        </w:rPr>
        <w:t xml:space="preserve">Internship Application Letter</w:t>
      </w:r>
      <w:r>
        <w:t xml:space="preserve"> </w:t>
      </w:r>
      <w:r>
        <w:t xml:space="preserve">must articulate not only my qualifications but also my cultural alignment with Deutsche Telekom and the German engineering ethos. Your company's commitment to sustainability – exemplified by the "Green Network" project reducing carbon footprint by 15% across your network – deeply resonates with my personal values. I am equally impressed by your mentorship program, which pairs interns with senior engineers for rotational learning across RAN, core network, and IoT divisions. This structured development approach mirrors my own professional philosophy: that innovation thrives at the intersection of technical mastery and collaborative growth.</w:t>
      </w:r>
    </w:p>
    <w:p>
      <w:pPr>
        <w:pStyle w:val="BodyText"/>
      </w:pPr>
      <w:r>
        <w:t xml:space="preserve">Munich's unique blend of technological sophistication and cultural richness makes it the ideal location for this internship. As someone who has already lived in Munich for two years, I've experienced firsthand how the city's commitment to R&amp;D (evident in its €2.5B annual investment in digital infrastructure) creates fertile ground for engineering excellence. The proximity to key industry events like CeBIT and the Munich International Telecommunication Conference allows continuous learning beyond formal work hours – an opportunity I am eager to leverage as your intern.</w:t>
      </w:r>
    </w:p>
    <w:p>
      <w:pPr>
        <w:pStyle w:val="BodyText"/>
      </w:pPr>
      <w:r>
        <w:t xml:space="preserve">My resume, attached for your review, details additional projects including my optimization of LTE handover algorithms that increased throughput by 35% in simulated urban scenarios. However, what truly distinguishes me is my unwavering passion for building telecommunication systems that empower communities – a vision I see reflected in Deutsche Telekom's "Connecting People" mission. I am confident that my blend of academic rigor, technical versatility, and cultural adaptability will enable me to contribute immediately to your Munich team while absorbing the deep engineering knowledge you are renowned for.</w:t>
      </w:r>
    </w:p>
    <w:p>
      <w:pPr>
        <w:pStyle w:val="BodyText"/>
      </w:pPr>
      <w:r>
        <w:t xml:space="preserve">Thank you for considering my application. I have long admired Deutsche Telekom's role in positioning Germany Munich as a global telecommunications powerhouse, and I would be honored to contribute to this legacy during my internship. I am available for an interview at your earliest convenience and will follow up next week to discuss how my skills align with your upcoming projects in wireless network optimization. Please find my portfolio showcasing technical deliverables (including network diagrams and simulation results) at</w:t>
      </w:r>
      <w:r>
        <w:t xml:space="preserve"> </w:t>
      </w:r>
      <w:hyperlink r:id="rId21">
        <w:r>
          <w:rPr>
            <w:rStyle w:val="Hyperlink"/>
          </w:rPr>
          <w:t xml:space="preserve">www.portfolio.example.com/tel-engineer-munich</w:t>
        </w:r>
      </w:hyperlink>
      <w:r>
        <w:t xml:space="preserve">.</w:t>
      </w:r>
    </w:p>
    <w:p>
      <w:pPr>
        <w:pStyle w:val="BodyText"/>
      </w:pPr>
      <w:r>
        <w:t xml:space="preserve">Sincerely,</w:t>
      </w:r>
      <w:r>
        <w:br/>
      </w:r>
      <w:r>
        <w:rPr>
          <w:bCs/>
          <w:b/>
        </w:rPr>
        <w:t xml:space="preserve">Anna Schmidt</w:t>
      </w:r>
      <w:r>
        <w:br/>
      </w:r>
      <w:r>
        <w:t xml:space="preserve">Electrical Engineering Student (Telecommunications Specialization)</w:t>
      </w:r>
      <w:r>
        <w:br/>
      </w:r>
      <w:r>
        <w:t xml:space="preserve">Technical University of Munich (TUM)</w:t>
      </w:r>
      <w:r>
        <w:br/>
      </w:r>
      <w:r>
        <w:t xml:space="preserve">+49 89 12345678 | anna.schmidt@tum.de | Munich, Germany</w:t>
      </w:r>
    </w:p>
    <w:p>
      <w:pPr>
        <w:pStyle w:val="BodyText"/>
      </w:pPr>
      <w:r>
        <w:t xml:space="preserve">Word Count Verification (Current Draft):</w:t>
      </w:r>
      <w:r>
        <w:t xml:space="preserve"> </w:t>
      </w:r>
      <w:r>
        <w:rPr>
          <w:bCs/>
          <w:b/>
        </w:rPr>
        <w:t xml:space="preserve">842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ortfolio.example.com/tel-engineer-munich" TargetMode="External" /></Relationships>
</file>

<file path=word/_rels/footnotes.xml.rels><?xml version="1.0" encoding="UTF-8"?><Relationships xmlns="http://schemas.openxmlformats.org/package/2006/relationships"><Relationship Type="http://schemas.openxmlformats.org/officeDocument/2006/relationships/hyperlink" Id="rId21" Target="http://portfolio.example.com/tel-engineer-mun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4-29T05:03:51Z</dcterms:created>
  <dcterms:modified xsi:type="dcterms:W3CDTF">2026-04-29T05:03:51Z</dcterms:modified>
</cp:coreProperties>
</file>

<file path=docProps/custom.xml><?xml version="1.0" encoding="utf-8"?>
<Properties xmlns="http://schemas.openxmlformats.org/officeDocument/2006/custom-properties" xmlns:vt="http://schemas.openxmlformats.org/officeDocument/2006/docPropsVTypes"/>
</file>